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E9742" w14:textId="0AA08569" w:rsidR="00FA3789" w:rsidRPr="00FE2F3D" w:rsidRDefault="00FA3789" w:rsidP="00FA3789">
      <w:pPr>
        <w:jc w:val="center"/>
        <w:rPr>
          <w:rFonts w:ascii="Baguet Script" w:hAnsi="Baguet Script"/>
          <w:b/>
          <w:bCs/>
          <w:color w:val="FF0000"/>
          <w:sz w:val="80"/>
          <w:szCs w:val="80"/>
          <w14:textOutline w14:w="9525" w14:cap="rnd" w14:cmpd="sng" w14:algn="ctr"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  <w14:prstDash w14:val="solid"/>
            <w14:bevel/>
          </w14:textOutline>
          <w14:textFill>
            <w14:gradFill>
              <w14:gsLst>
                <w14:gs w14:pos="0">
                  <w14:srgbClr w14:val="FF0000">
                    <w14:lumMod w14:val="67000"/>
                    <w14:lumOff w14:val="33000"/>
                  </w14:srgbClr>
                </w14:gs>
                <w14:gs w14:pos="16000">
                  <w14:srgbClr w14:val="FFC000"/>
                </w14:gs>
                <w14:gs w14:pos="33000">
                  <w14:srgbClr w14:val="FFFF00"/>
                </w14:gs>
                <w14:gs w14:pos="84000">
                  <w14:srgbClr w14:val="7030A0"/>
                </w14:gs>
                <w14:gs w14:pos="70000">
                  <w14:srgbClr w14:val="0070C0"/>
                </w14:gs>
                <w14:gs w14:pos="49000">
                  <w14:srgbClr w14:val="92D050"/>
                </w14:gs>
              </w14:gsLst>
              <w14:lin w14:ang="0" w14:scaled="0"/>
            </w14:gradFill>
          </w14:textFill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2AB5FB" wp14:editId="0A771D42">
                <wp:simplePos x="0" y="0"/>
                <wp:positionH relativeFrom="column">
                  <wp:posOffset>-204439</wp:posOffset>
                </wp:positionH>
                <wp:positionV relativeFrom="paragraph">
                  <wp:posOffset>2974</wp:posOffset>
                </wp:positionV>
                <wp:extent cx="7269991" cy="9582614"/>
                <wp:effectExtent l="0" t="0" r="26670" b="19050"/>
                <wp:wrapNone/>
                <wp:docPr id="146287093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9991" cy="95826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gradFill>
                            <a:gsLst>
                              <a:gs pos="0">
                                <a:srgbClr val="FF0000"/>
                              </a:gs>
                              <a:gs pos="16000">
                                <a:srgbClr val="FFC000"/>
                              </a:gs>
                              <a:gs pos="33000">
                                <a:srgbClr val="FFFF00"/>
                              </a:gs>
                              <a:gs pos="84000">
                                <a:srgbClr val="7030A0"/>
                              </a:gs>
                              <a:gs pos="70000">
                                <a:srgbClr val="0070C0"/>
                              </a:gs>
                              <a:gs pos="49000">
                                <a:srgbClr val="92D050"/>
                              </a:gs>
                            </a:gsLst>
                            <a:lin ang="5400000" scaled="1"/>
                          </a:gradFill>
                        </a:ln>
                      </wps:spPr>
                      <wps:txbx>
                        <w:txbxContent>
                          <w:p w14:paraId="31A3A097" w14:textId="3954EFD8" w:rsidR="00FA3789" w:rsidRPr="008C0410" w:rsidRDefault="00FA3789" w:rsidP="00FA3789">
                            <w:pPr>
                              <w:jc w:val="center"/>
                              <w:rPr>
                                <w:rFonts w:ascii="Baguet Script" w:hAnsi="Baguet Script"/>
                                <w:b/>
                                <w:bCs/>
                                <w:color w:val="FF0000"/>
                                <w:sz w:val="48"/>
                                <w:szCs w:val="48"/>
                                <w14:textOutline w14:w="9525" w14:cap="rnd" w14:cmpd="sng" w14:algn="ctr"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"/>
                                          <w14:lumOff w14:val="95000"/>
                                        </w14:schemeClr>
                                      </w14:gs>
                                      <w14:gs w14:pos="74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83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bevel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0000">
                                          <w14:lumMod w14:val="67000"/>
                                          <w14:lumOff w14:val="33000"/>
                                        </w14:srgbClr>
                                      </w14:gs>
                                      <w14:gs w14:pos="16000">
                                        <w14:srgbClr w14:val="FFC000"/>
                                      </w14:gs>
                                      <w14:gs w14:pos="33000">
                                        <w14:srgbClr w14:val="FFFF00"/>
                                      </w14:gs>
                                      <w14:gs w14:pos="84000">
                                        <w14:srgbClr w14:val="7030A0"/>
                                      </w14:gs>
                                      <w14:gs w14:pos="70000">
                                        <w14:srgbClr w14:val="0070C0"/>
                                      </w14:gs>
                                      <w14:gs w14:pos="49000">
                                        <w14:srgbClr w14:val="92D050"/>
                                      </w14:gs>
                                    </w14:gsLst>
                                    <w14:lin w14:ang="0" w14:scaled="0"/>
                                  </w14:gradFill>
                                </w14:textFill>
                              </w:rPr>
                            </w:pPr>
                            <w:r w:rsidRPr="008C0410">
                              <w:rPr>
                                <w:rFonts w:ascii="Baguet Script" w:hAnsi="Baguet Script"/>
                                <w:b/>
                                <w:bCs/>
                                <w:color w:val="FF0000"/>
                                <w:sz w:val="48"/>
                                <w:szCs w:val="48"/>
                                <w14:textOutline w14:w="9525" w14:cap="rnd" w14:cmpd="sng" w14:algn="ctr"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"/>
                                          <w14:lumOff w14:val="95000"/>
                                        </w14:schemeClr>
                                      </w14:gs>
                                      <w14:gs w14:pos="74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83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bevel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0000">
                                          <w14:lumMod w14:val="67000"/>
                                          <w14:lumOff w14:val="33000"/>
                                        </w14:srgbClr>
                                      </w14:gs>
                                      <w14:gs w14:pos="16000">
                                        <w14:srgbClr w14:val="FFC000"/>
                                      </w14:gs>
                                      <w14:gs w14:pos="33000">
                                        <w14:srgbClr w14:val="FFFF00"/>
                                      </w14:gs>
                                      <w14:gs w14:pos="84000">
                                        <w14:srgbClr w14:val="7030A0"/>
                                      </w14:gs>
                                      <w14:gs w14:pos="70000">
                                        <w14:srgbClr w14:val="0070C0"/>
                                      </w14:gs>
                                      <w14:gs w14:pos="49000">
                                        <w14:srgbClr w14:val="92D050"/>
                                      </w14:gs>
                                    </w14:gsLst>
                                    <w14:lin w14:ang="0" w14:scaled="0"/>
                                  </w14:gradFill>
                                </w14:textFill>
                              </w:rPr>
                              <w:t>Raffle</w:t>
                            </w:r>
                            <w:r w:rsidRPr="008C0410">
                              <w:rPr>
                                <w:rFonts w:ascii="Baguet Script" w:hAnsi="Baguet Script"/>
                                <w:b/>
                                <w:bCs/>
                                <w:color w:val="FF0000"/>
                                <w:sz w:val="48"/>
                                <w:szCs w:val="48"/>
                                <w14:textOutline w14:w="9525" w14:cap="rnd" w14:cmpd="sng" w14:algn="ctr"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"/>
                                          <w14:lumOff w14:val="95000"/>
                                        </w14:schemeClr>
                                      </w14:gs>
                                      <w14:gs w14:pos="74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83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bevel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0000">
                                          <w14:lumMod w14:val="67000"/>
                                          <w14:lumOff w14:val="33000"/>
                                        </w14:srgbClr>
                                      </w14:gs>
                                      <w14:gs w14:pos="16000">
                                        <w14:srgbClr w14:val="FFC000"/>
                                      </w14:gs>
                                      <w14:gs w14:pos="33000">
                                        <w14:srgbClr w14:val="FFFF00"/>
                                      </w14:gs>
                                      <w14:gs w14:pos="84000">
                                        <w14:srgbClr w14:val="7030A0"/>
                                      </w14:gs>
                                      <w14:gs w14:pos="70000">
                                        <w14:srgbClr w14:val="0070C0"/>
                                      </w14:gs>
                                      <w14:gs w14:pos="49000">
                                        <w14:srgbClr w14:val="92D050"/>
                                      </w14:gs>
                                    </w14:gsLst>
                                    <w14:lin w14:ang="0" w14:scaled="0"/>
                                  </w14:gradFill>
                                </w14:textFill>
                              </w:rPr>
                              <w:t xml:space="preserve"> Sponsors</w:t>
                            </w:r>
                          </w:p>
                          <w:p w14:paraId="54807A4D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 xml:space="preserve">Applebee’s </w:t>
                            </w:r>
                          </w:p>
                          <w:p w14:paraId="5FE0AF11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BJ’s Wholesale Club</w:t>
                            </w:r>
                          </w:p>
                          <w:p w14:paraId="49A909E0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Blackies Tavern</w:t>
                            </w:r>
                          </w:p>
                          <w:p w14:paraId="74ECA306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Boston Red Sox</w:t>
                            </w:r>
                          </w:p>
                          <w:p w14:paraId="3537166A" w14:textId="77777777" w:rsidR="00C60061" w:rsidRPr="00C60061" w:rsidRDefault="00C60061" w:rsidP="00FA3789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Castle Island Brewing</w:t>
                            </w:r>
                          </w:p>
                          <w:p w14:paraId="1D63B674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Chili’s</w:t>
                            </w:r>
                          </w:p>
                          <w:p w14:paraId="155B40BB" w14:textId="77777777" w:rsidR="00C60061" w:rsidRPr="00C60061" w:rsidRDefault="00C60061" w:rsidP="00FA3789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Cinema World</w:t>
                            </w:r>
                          </w:p>
                          <w:p w14:paraId="68CF0F70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 xml:space="preserve">Ciro’s/Pomodoro’s </w:t>
                            </w:r>
                          </w:p>
                          <w:p w14:paraId="6A901CCB" w14:textId="77777777" w:rsidR="00C60061" w:rsidRPr="00C60061" w:rsidRDefault="00C60061" w:rsidP="00FA3789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Comedy Bus</w:t>
                            </w:r>
                          </w:p>
                          <w:p w14:paraId="35AD812C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Hempz</w:t>
                            </w:r>
                            <w:proofErr w:type="spellEnd"/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 xml:space="preserve"> Lotions</w:t>
                            </w:r>
                          </w:p>
                          <w:p w14:paraId="5C413E43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Kendra Scott</w:t>
                            </w:r>
                          </w:p>
                          <w:p w14:paraId="4DFE82E8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Knockaround Sunglasses</w:t>
                            </w:r>
                          </w:p>
                          <w:p w14:paraId="37F0CDB5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Koury’s</w:t>
                            </w:r>
                            <w:proofErr w:type="spellEnd"/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 xml:space="preserve"> Tavern</w:t>
                            </w:r>
                          </w:p>
                          <w:p w14:paraId="2C1060E9" w14:textId="77777777" w:rsidR="00C60061" w:rsidRPr="00C60061" w:rsidRDefault="00C60061" w:rsidP="00FA3789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Lops Brewing</w:t>
                            </w:r>
                          </w:p>
                          <w:p w14:paraId="0B62A16A" w14:textId="77777777" w:rsidR="00C60061" w:rsidRPr="00C60061" w:rsidRDefault="00C60061" w:rsidP="00FA3789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Providence Street Liquors - Woonsocket</w:t>
                            </w:r>
                          </w:p>
                          <w:p w14:paraId="61D72005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Raising Caine’s Restaurants</w:t>
                            </w:r>
                          </w:p>
                          <w:p w14:paraId="14F448B8" w14:textId="77777777" w:rsidR="00C60061" w:rsidRPr="00C60061" w:rsidRDefault="00C60061" w:rsidP="00FA3789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Ravenous Brewing</w:t>
                            </w:r>
                          </w:p>
                          <w:p w14:paraId="7A9679B5" w14:textId="77777777" w:rsidR="00C60061" w:rsidRPr="00C60061" w:rsidRDefault="00C60061" w:rsidP="00FA3789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RI Indoor Karting</w:t>
                            </w:r>
                          </w:p>
                          <w:p w14:paraId="79C7FDCD" w14:textId="77777777" w:rsidR="00C60061" w:rsidRPr="00C60061" w:rsidRDefault="00C60061" w:rsidP="00FA3789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Six Flags</w:t>
                            </w:r>
                          </w:p>
                          <w:p w14:paraId="086094CB" w14:textId="77777777" w:rsidR="00C60061" w:rsidRPr="00C60061" w:rsidRDefault="00C60061" w:rsidP="00FA3789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Smug Brewing</w:t>
                            </w:r>
                          </w:p>
                          <w:p w14:paraId="7C38D1D6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Stadium Theater</w:t>
                            </w:r>
                          </w:p>
                          <w:p w14:paraId="2AD6F162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 xml:space="preserve">Swansea Country Club </w:t>
                            </w:r>
                          </w:p>
                          <w:p w14:paraId="12F71326" w14:textId="77777777" w:rsidR="00C60061" w:rsidRPr="00C60061" w:rsidRDefault="00C60061" w:rsidP="00FA3789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The Guild</w:t>
                            </w:r>
                          </w:p>
                          <w:p w14:paraId="2BA6446A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Towne Tavern and Tap</w:t>
                            </w:r>
                          </w:p>
                          <w:p w14:paraId="249B6569" w14:textId="77777777" w:rsidR="00C60061" w:rsidRPr="00C60061" w:rsidRDefault="00C60061" w:rsidP="00FA3789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Treehouse Brewing</w:t>
                            </w:r>
                          </w:p>
                          <w:p w14:paraId="788E2AE2" w14:textId="77777777" w:rsidR="00C60061" w:rsidRPr="00C60061" w:rsidRDefault="00C60061" w:rsidP="00FA3789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Treetop Adventures</w:t>
                            </w:r>
                          </w:p>
                          <w:p w14:paraId="011013B8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Uno’s</w:t>
                            </w:r>
                          </w:p>
                          <w:p w14:paraId="60D137CF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Woo Sox</w:t>
                            </w:r>
                          </w:p>
                          <w:p w14:paraId="5556E25B" w14:textId="77777777" w:rsidR="00C60061" w:rsidRPr="00C60061" w:rsidRDefault="00C60061" w:rsidP="008C0410">
                            <w:pPr>
                              <w:jc w:val="center"/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</w:pPr>
                            <w:r w:rsidRPr="00C60061">
                              <w:rPr>
                                <w:rFonts w:ascii="Baguet Script" w:hAnsi="Baguet Script"/>
                                <w:sz w:val="24"/>
                                <w:szCs w:val="24"/>
                              </w:rPr>
                              <w:t>Wrights Fa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2AB5F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16.1pt;margin-top:.25pt;width:572.45pt;height:754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" fillcolor="white [3201]" strokeweight=".5pt">
                <v:textbox>
                  <w:txbxContent>
                    <w:p w14:paraId="31A3A097" w14:textId="3954EFD8" w:rsidR="00FA3789" w:rsidRPr="008C0410" w:rsidRDefault="00FA3789" w:rsidP="00FA3789">
                      <w:pPr>
                        <w:jc w:val="center"/>
                        <w:rPr>
                          <w:rFonts w:ascii="Baguet Script" w:hAnsi="Baguet Script"/>
                          <w:b/>
                          <w:bCs/>
                          <w:color w:val="FF0000"/>
                          <w:sz w:val="48"/>
                          <w:szCs w:val="48"/>
                          <w14:textOutline w14:w="9525" w14:cap="rnd" w14:cmpd="sng" w14:algn="ctr">
                            <w14:gradFill>
                              <w14:gsLst>
                                <w14:gs w14:pos="0">
                                  <w14:schemeClr w14:val="accent1">
                                    <w14:lumMod w14:val="5000"/>
                                    <w14:lumOff w14:val="95000"/>
                                  </w14:schemeClr>
                                </w14:gs>
                                <w14:gs w14:pos="74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83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bevel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0000">
                                    <w14:lumMod w14:val="67000"/>
                                    <w14:lumOff w14:val="33000"/>
                                  </w14:srgbClr>
                                </w14:gs>
                                <w14:gs w14:pos="16000">
                                  <w14:srgbClr w14:val="FFC000"/>
                                </w14:gs>
                                <w14:gs w14:pos="33000">
                                  <w14:srgbClr w14:val="FFFF00"/>
                                </w14:gs>
                                <w14:gs w14:pos="84000">
                                  <w14:srgbClr w14:val="7030A0"/>
                                </w14:gs>
                                <w14:gs w14:pos="70000">
                                  <w14:srgbClr w14:val="0070C0"/>
                                </w14:gs>
                                <w14:gs w14:pos="49000">
                                  <w14:srgbClr w14:val="92D050"/>
                                </w14:gs>
                              </w14:gsLst>
                              <w14:lin w14:ang="0" w14:scaled="0"/>
                            </w14:gradFill>
                          </w14:textFill>
                        </w:rPr>
                      </w:pPr>
                      <w:r w:rsidRPr="008C0410">
                        <w:rPr>
                          <w:rFonts w:ascii="Baguet Script" w:hAnsi="Baguet Script"/>
                          <w:b/>
                          <w:bCs/>
                          <w:color w:val="FF0000"/>
                          <w:sz w:val="48"/>
                          <w:szCs w:val="48"/>
                          <w14:textOutline w14:w="9525" w14:cap="rnd" w14:cmpd="sng" w14:algn="ctr">
                            <w14:gradFill>
                              <w14:gsLst>
                                <w14:gs w14:pos="0">
                                  <w14:schemeClr w14:val="accent1">
                                    <w14:lumMod w14:val="5000"/>
                                    <w14:lumOff w14:val="95000"/>
                                  </w14:schemeClr>
                                </w14:gs>
                                <w14:gs w14:pos="74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83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bevel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0000">
                                    <w14:lumMod w14:val="67000"/>
                                    <w14:lumOff w14:val="33000"/>
                                  </w14:srgbClr>
                                </w14:gs>
                                <w14:gs w14:pos="16000">
                                  <w14:srgbClr w14:val="FFC000"/>
                                </w14:gs>
                                <w14:gs w14:pos="33000">
                                  <w14:srgbClr w14:val="FFFF00"/>
                                </w14:gs>
                                <w14:gs w14:pos="84000">
                                  <w14:srgbClr w14:val="7030A0"/>
                                </w14:gs>
                                <w14:gs w14:pos="70000">
                                  <w14:srgbClr w14:val="0070C0"/>
                                </w14:gs>
                                <w14:gs w14:pos="49000">
                                  <w14:srgbClr w14:val="92D050"/>
                                </w14:gs>
                              </w14:gsLst>
                              <w14:lin w14:ang="0" w14:scaled="0"/>
                            </w14:gradFill>
                          </w14:textFill>
                        </w:rPr>
                        <w:t>Raffle</w:t>
                      </w:r>
                      <w:r w:rsidRPr="008C0410">
                        <w:rPr>
                          <w:rFonts w:ascii="Baguet Script" w:hAnsi="Baguet Script"/>
                          <w:b/>
                          <w:bCs/>
                          <w:color w:val="FF0000"/>
                          <w:sz w:val="48"/>
                          <w:szCs w:val="48"/>
                          <w14:textOutline w14:w="9525" w14:cap="rnd" w14:cmpd="sng" w14:algn="ctr">
                            <w14:gradFill>
                              <w14:gsLst>
                                <w14:gs w14:pos="0">
                                  <w14:schemeClr w14:val="accent1">
                                    <w14:lumMod w14:val="5000"/>
                                    <w14:lumOff w14:val="95000"/>
                                  </w14:schemeClr>
                                </w14:gs>
                                <w14:gs w14:pos="74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83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bevel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0000">
                                    <w14:lumMod w14:val="67000"/>
                                    <w14:lumOff w14:val="33000"/>
                                  </w14:srgbClr>
                                </w14:gs>
                                <w14:gs w14:pos="16000">
                                  <w14:srgbClr w14:val="FFC000"/>
                                </w14:gs>
                                <w14:gs w14:pos="33000">
                                  <w14:srgbClr w14:val="FFFF00"/>
                                </w14:gs>
                                <w14:gs w14:pos="84000">
                                  <w14:srgbClr w14:val="7030A0"/>
                                </w14:gs>
                                <w14:gs w14:pos="70000">
                                  <w14:srgbClr w14:val="0070C0"/>
                                </w14:gs>
                                <w14:gs w14:pos="49000">
                                  <w14:srgbClr w14:val="92D050"/>
                                </w14:gs>
                              </w14:gsLst>
                              <w14:lin w14:ang="0" w14:scaled="0"/>
                            </w14:gradFill>
                          </w14:textFill>
                        </w:rPr>
                        <w:t xml:space="preserve"> Sponsors</w:t>
                      </w:r>
                    </w:p>
                    <w:p w14:paraId="54807A4D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 xml:space="preserve">Applebee’s </w:t>
                      </w:r>
                    </w:p>
                    <w:p w14:paraId="5FE0AF11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BJ’s Wholesale Club</w:t>
                      </w:r>
                    </w:p>
                    <w:p w14:paraId="49A909E0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Blackies Tavern</w:t>
                      </w:r>
                    </w:p>
                    <w:p w14:paraId="74ECA306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Boston Red Sox</w:t>
                      </w:r>
                    </w:p>
                    <w:p w14:paraId="3537166A" w14:textId="77777777" w:rsidR="00C60061" w:rsidRPr="00C60061" w:rsidRDefault="00C60061" w:rsidP="00FA3789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Castle Island Brewing</w:t>
                      </w:r>
                    </w:p>
                    <w:p w14:paraId="1D63B674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Chili’s</w:t>
                      </w:r>
                    </w:p>
                    <w:p w14:paraId="155B40BB" w14:textId="77777777" w:rsidR="00C60061" w:rsidRPr="00C60061" w:rsidRDefault="00C60061" w:rsidP="00FA3789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Cinema World</w:t>
                      </w:r>
                    </w:p>
                    <w:p w14:paraId="68CF0F70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 xml:space="preserve">Ciro’s/Pomodoro’s </w:t>
                      </w:r>
                    </w:p>
                    <w:p w14:paraId="6A901CCB" w14:textId="77777777" w:rsidR="00C60061" w:rsidRPr="00C60061" w:rsidRDefault="00C60061" w:rsidP="00FA3789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Comedy Bus</w:t>
                      </w:r>
                    </w:p>
                    <w:p w14:paraId="35AD812C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proofErr w:type="spellStart"/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Hempz</w:t>
                      </w:r>
                      <w:proofErr w:type="spellEnd"/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 xml:space="preserve"> Lotions</w:t>
                      </w:r>
                    </w:p>
                    <w:p w14:paraId="5C413E43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Kendra Scott</w:t>
                      </w:r>
                    </w:p>
                    <w:p w14:paraId="4DFE82E8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Knockaround Sunglasses</w:t>
                      </w:r>
                    </w:p>
                    <w:p w14:paraId="37F0CDB5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proofErr w:type="spellStart"/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Koury’s</w:t>
                      </w:r>
                      <w:proofErr w:type="spellEnd"/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 xml:space="preserve"> Tavern</w:t>
                      </w:r>
                    </w:p>
                    <w:p w14:paraId="2C1060E9" w14:textId="77777777" w:rsidR="00C60061" w:rsidRPr="00C60061" w:rsidRDefault="00C60061" w:rsidP="00FA3789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Lops Brewing</w:t>
                      </w:r>
                    </w:p>
                    <w:p w14:paraId="0B62A16A" w14:textId="77777777" w:rsidR="00C60061" w:rsidRPr="00C60061" w:rsidRDefault="00C60061" w:rsidP="00FA3789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Providence Street Liquors - Woonsocket</w:t>
                      </w:r>
                    </w:p>
                    <w:p w14:paraId="61D72005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Raising Caine’s Restaurants</w:t>
                      </w:r>
                    </w:p>
                    <w:p w14:paraId="14F448B8" w14:textId="77777777" w:rsidR="00C60061" w:rsidRPr="00C60061" w:rsidRDefault="00C60061" w:rsidP="00FA3789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Ravenous Brewing</w:t>
                      </w:r>
                    </w:p>
                    <w:p w14:paraId="7A9679B5" w14:textId="77777777" w:rsidR="00C60061" w:rsidRPr="00C60061" w:rsidRDefault="00C60061" w:rsidP="00FA3789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RI Indoor Karting</w:t>
                      </w:r>
                    </w:p>
                    <w:p w14:paraId="79C7FDCD" w14:textId="77777777" w:rsidR="00C60061" w:rsidRPr="00C60061" w:rsidRDefault="00C60061" w:rsidP="00FA3789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Six Flags</w:t>
                      </w:r>
                    </w:p>
                    <w:p w14:paraId="086094CB" w14:textId="77777777" w:rsidR="00C60061" w:rsidRPr="00C60061" w:rsidRDefault="00C60061" w:rsidP="00FA3789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Smug Brewing</w:t>
                      </w:r>
                    </w:p>
                    <w:p w14:paraId="7C38D1D6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Stadium Theater</w:t>
                      </w:r>
                    </w:p>
                    <w:p w14:paraId="2AD6F162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 xml:space="preserve">Swansea Country Club </w:t>
                      </w:r>
                    </w:p>
                    <w:p w14:paraId="12F71326" w14:textId="77777777" w:rsidR="00C60061" w:rsidRPr="00C60061" w:rsidRDefault="00C60061" w:rsidP="00FA3789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The Guild</w:t>
                      </w:r>
                    </w:p>
                    <w:p w14:paraId="2BA6446A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Towne Tavern and Tap</w:t>
                      </w:r>
                    </w:p>
                    <w:p w14:paraId="249B6569" w14:textId="77777777" w:rsidR="00C60061" w:rsidRPr="00C60061" w:rsidRDefault="00C60061" w:rsidP="00FA3789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Treehouse Brewing</w:t>
                      </w:r>
                    </w:p>
                    <w:p w14:paraId="788E2AE2" w14:textId="77777777" w:rsidR="00C60061" w:rsidRPr="00C60061" w:rsidRDefault="00C60061" w:rsidP="00FA3789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Treetop Adventures</w:t>
                      </w:r>
                    </w:p>
                    <w:p w14:paraId="011013B8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Uno’s</w:t>
                      </w:r>
                    </w:p>
                    <w:p w14:paraId="60D137CF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Woo Sox</w:t>
                      </w:r>
                    </w:p>
                    <w:p w14:paraId="5556E25B" w14:textId="77777777" w:rsidR="00C60061" w:rsidRPr="00C60061" w:rsidRDefault="00C60061" w:rsidP="008C0410">
                      <w:pPr>
                        <w:jc w:val="center"/>
                        <w:rPr>
                          <w:rFonts w:ascii="Baguet Script" w:hAnsi="Baguet Script"/>
                          <w:sz w:val="24"/>
                          <w:szCs w:val="24"/>
                        </w:rPr>
                      </w:pPr>
                      <w:r w:rsidRPr="00C60061">
                        <w:rPr>
                          <w:rFonts w:ascii="Baguet Script" w:hAnsi="Baguet Script"/>
                          <w:sz w:val="24"/>
                          <w:szCs w:val="24"/>
                        </w:rPr>
                        <w:t>Wrights Farm</w:t>
                      </w:r>
                    </w:p>
                  </w:txbxContent>
                </v:textbox>
              </v:shape>
            </w:pict>
          </mc:Fallback>
        </mc:AlternateContent>
      </w:r>
    </w:p>
    <w:p w14:paraId="6678C7C3" w14:textId="77777777" w:rsidR="00FA3789" w:rsidRDefault="00FA3789"/>
    <w:sectPr w:rsidR="00FA3789" w:rsidSect="00FA3789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guet Script"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DEyMTc3N7a0MDJR0lEKTi0uzszPAykwrAUACOQSGiwAAAA="/>
  </w:docVars>
  <w:rsids>
    <w:rsidRoot w:val="00FA3789"/>
    <w:rsid w:val="008C0410"/>
    <w:rsid w:val="00C60061"/>
    <w:rsid w:val="00FA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A35C1"/>
  <w15:chartTrackingRefBased/>
  <w15:docId w15:val="{05809AB9-4444-4044-A4FA-9E3DA46C6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7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51D0E6-0857-4AED-88E0-F41C9EE329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Giglio-Kearns</dc:creator>
  <cp:keywords/>
  <dc:description/>
  <cp:lastModifiedBy>Liz Giglio-Kearns</cp:lastModifiedBy>
  <cp:revision>2</cp:revision>
  <dcterms:created xsi:type="dcterms:W3CDTF">2023-06-01T17:30:00Z</dcterms:created>
  <dcterms:modified xsi:type="dcterms:W3CDTF">2023-06-01T17:53:00Z</dcterms:modified>
</cp:coreProperties>
</file>